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2F622" w14:textId="77777777" w:rsidR="00B9236C" w:rsidRPr="00891430" w:rsidRDefault="00B9236C" w:rsidP="00B9236C">
      <w:pPr>
        <w:rPr>
          <w:rFonts w:ascii="Arial" w:hAnsi="Arial" w:cs="Arial"/>
          <w:color w:val="000000"/>
        </w:rPr>
      </w:pPr>
      <w:bookmarkStart w:id="0" w:name="_Toc531025933"/>
      <w:r>
        <w:rPr>
          <w:rFonts w:ascii="Arial" w:hAnsi="Arial" w:cs="Arial"/>
          <w:color w:val="000000"/>
        </w:rPr>
        <w:t xml:space="preserve">12 of </w:t>
      </w:r>
      <w:proofErr w:type="gramStart"/>
      <w:r>
        <w:rPr>
          <w:rFonts w:ascii="Arial" w:hAnsi="Arial" w:cs="Arial"/>
          <w:color w:val="000000"/>
        </w:rPr>
        <w:t>October,</w:t>
      </w:r>
      <w:proofErr w:type="gramEnd"/>
      <w:r>
        <w:rPr>
          <w:rFonts w:ascii="Arial" w:hAnsi="Arial" w:cs="Arial"/>
          <w:color w:val="000000"/>
        </w:rPr>
        <w:t xml:space="preserve"> 2019</w:t>
      </w:r>
    </w:p>
    <w:bookmarkEnd w:id="0"/>
    <w:p w14:paraId="50FB2FAF" w14:textId="4F61291C" w:rsidR="00B9236C" w:rsidRDefault="00B9236C" w:rsidP="000862D8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</w:p>
    <w:p w14:paraId="1F74DC2B" w14:textId="153574C2" w:rsidR="00B9236C" w:rsidRDefault="00B9236C" w:rsidP="00B9236C">
      <w:pPr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Statement of Originality</w:t>
      </w:r>
    </w:p>
    <w:p w14:paraId="612F12F8" w14:textId="77777777" w:rsidR="00B9236C" w:rsidRPr="00891430" w:rsidRDefault="00B9236C" w:rsidP="00B9236C">
      <w:pPr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65F79A85" w14:textId="77777777" w:rsidR="00B9236C" w:rsidRPr="00891430" w:rsidRDefault="00B9236C" w:rsidP="00B9236C">
      <w:pPr>
        <w:jc w:val="both"/>
        <w:rPr>
          <w:rFonts w:ascii="Arial" w:hAnsi="Arial" w:cs="Arial"/>
          <w:color w:val="000000"/>
        </w:rPr>
      </w:pPr>
      <w:r w:rsidRPr="00891430">
        <w:rPr>
          <w:rFonts w:ascii="Arial" w:hAnsi="Arial" w:cs="Arial"/>
          <w:color w:val="000000"/>
        </w:rPr>
        <w:t xml:space="preserve">Dear </w:t>
      </w:r>
      <w:r>
        <w:rPr>
          <w:rFonts w:ascii="Arial" w:hAnsi="Arial" w:cs="Arial"/>
          <w:color w:val="000000"/>
        </w:rPr>
        <w:t>Indonesian Journal of Geography</w:t>
      </w:r>
      <w:r w:rsidRPr="00891430">
        <w:rPr>
          <w:rFonts w:ascii="Arial" w:hAnsi="Arial" w:cs="Arial"/>
          <w:color w:val="000000"/>
        </w:rPr>
        <w:t xml:space="preserve"> Editor, </w:t>
      </w:r>
    </w:p>
    <w:p w14:paraId="3A53C78D" w14:textId="77777777" w:rsidR="00B9236C" w:rsidRDefault="00B9236C" w:rsidP="00B9236C">
      <w:pPr>
        <w:jc w:val="both"/>
        <w:rPr>
          <w:rFonts w:ascii="Arial" w:hAnsi="Arial" w:cs="Arial"/>
          <w:color w:val="000000"/>
        </w:rPr>
      </w:pPr>
      <w:r w:rsidRPr="00891430">
        <w:rPr>
          <w:rFonts w:ascii="Arial" w:hAnsi="Arial" w:cs="Arial"/>
          <w:color w:val="000000"/>
        </w:rPr>
        <w:t>We confirm that this work is original and has not been published elsewhere, nor is it currently under consideration for publication elsewhere.</w:t>
      </w:r>
    </w:p>
    <w:p w14:paraId="10C276A3" w14:textId="77777777" w:rsidR="00B9236C" w:rsidRPr="00891430" w:rsidRDefault="00B9236C" w:rsidP="00B9236C">
      <w:pPr>
        <w:jc w:val="both"/>
        <w:rPr>
          <w:rFonts w:ascii="Arial" w:hAnsi="Arial" w:cs="Arial"/>
        </w:rPr>
      </w:pPr>
      <w:r w:rsidRPr="00891430">
        <w:rPr>
          <w:rFonts w:ascii="Arial" w:hAnsi="Arial" w:cs="Arial"/>
        </w:rPr>
        <w:t xml:space="preserve">Furthermore, we also believe that this manuscript is appropriate for publication </w:t>
      </w:r>
      <w:r w:rsidRPr="00891430">
        <w:rPr>
          <w:rFonts w:ascii="Arial" w:hAnsi="Arial" w:cs="Arial"/>
          <w:noProof/>
        </w:rPr>
        <w:t>in</w:t>
      </w:r>
      <w:r w:rsidRPr="00891430">
        <w:rPr>
          <w:rFonts w:ascii="Arial" w:hAnsi="Arial" w:cs="Arial"/>
        </w:rPr>
        <w:t xml:space="preserve"> this journal. We have no conflicts of interest to disclose. </w:t>
      </w:r>
      <w:r w:rsidRPr="00891430">
        <w:rPr>
          <w:rFonts w:ascii="Arial" w:hAnsi="Arial" w:cs="Arial"/>
          <w:color w:val="000000"/>
        </w:rPr>
        <w:t xml:space="preserve">Please address all correspondence concerning this manuscript to me at </w:t>
      </w:r>
      <w:hyperlink r:id="rId5" w:history="1">
        <w:r w:rsidRPr="00891430">
          <w:rPr>
            <w:rStyle w:val="Hyperlink"/>
            <w:rFonts w:ascii="Arial" w:hAnsi="Arial" w:cs="Arial"/>
          </w:rPr>
          <w:t>sanjiwana.arjasakusuma@ugm.ac.id</w:t>
        </w:r>
      </w:hyperlink>
      <w:r w:rsidRPr="00891430">
        <w:rPr>
          <w:rFonts w:ascii="Arial" w:hAnsi="Arial" w:cs="Arial"/>
          <w:color w:val="000000"/>
        </w:rPr>
        <w:t xml:space="preserve"> </w:t>
      </w:r>
    </w:p>
    <w:p w14:paraId="0F4E0703" w14:textId="77777777" w:rsidR="00B9236C" w:rsidRPr="00891430" w:rsidRDefault="00B9236C" w:rsidP="00B9236C">
      <w:pPr>
        <w:jc w:val="both"/>
        <w:rPr>
          <w:rFonts w:ascii="Arial" w:hAnsi="Arial" w:cs="Arial"/>
          <w:color w:val="000000"/>
        </w:rPr>
      </w:pPr>
      <w:r w:rsidRPr="00891430">
        <w:rPr>
          <w:rFonts w:ascii="Arial" w:hAnsi="Arial" w:cs="Arial"/>
          <w:color w:val="000000"/>
        </w:rPr>
        <w:t xml:space="preserve">Thank you for your consideration of this manuscript. </w:t>
      </w:r>
    </w:p>
    <w:p w14:paraId="3F6FAF9E" w14:textId="77777777" w:rsidR="00B9236C" w:rsidRPr="00891430" w:rsidRDefault="00B9236C" w:rsidP="00B9236C">
      <w:pPr>
        <w:ind w:left="5760" w:firstLine="720"/>
        <w:rPr>
          <w:rFonts w:ascii="Arial" w:hAnsi="Arial" w:cs="Arial"/>
          <w:color w:val="000000"/>
        </w:rPr>
      </w:pPr>
      <w:r w:rsidRPr="00891430">
        <w:rPr>
          <w:rFonts w:ascii="Arial" w:hAnsi="Arial" w:cs="Arial"/>
          <w:color w:val="000000"/>
        </w:rPr>
        <w:t>Sincerely,</w:t>
      </w:r>
    </w:p>
    <w:p w14:paraId="3AB11CB6" w14:textId="7804DF4A" w:rsidR="00B9236C" w:rsidRDefault="00583697" w:rsidP="00B9236C">
      <w:pPr>
        <w:rPr>
          <w:rFonts w:ascii="Arial" w:hAnsi="Arial" w:cs="Arial"/>
          <w:color w:val="000000"/>
        </w:rPr>
      </w:pPr>
      <w:bookmarkStart w:id="1" w:name="_GoBack"/>
      <w:r w:rsidRPr="00583697">
        <w:rPr>
          <w:rFonts w:ascii="Arial" w:hAnsi="Arial" w:cs="Arial"/>
          <w:noProof/>
          <w:color w:val="000000"/>
        </w:rPr>
        <w:drawing>
          <wp:anchor distT="0" distB="0" distL="114300" distR="114300" simplePos="0" relativeHeight="251658240" behindDoc="1" locked="0" layoutInCell="1" allowOverlap="1" wp14:anchorId="7A45DB8B" wp14:editId="53ADCA17">
            <wp:simplePos x="0" y="0"/>
            <wp:positionH relativeFrom="column">
              <wp:posOffset>4133850</wp:posOffset>
            </wp:positionH>
            <wp:positionV relativeFrom="paragraph">
              <wp:posOffset>6985</wp:posOffset>
            </wp:positionV>
            <wp:extent cx="1133894" cy="990600"/>
            <wp:effectExtent l="0" t="0" r="0" b="0"/>
            <wp:wrapTight wrapText="bothSides">
              <wp:wrapPolygon edited="0">
                <wp:start x="3630" y="0"/>
                <wp:lineTo x="2178" y="3323"/>
                <wp:lineTo x="1815" y="5400"/>
                <wp:lineTo x="1815" y="16615"/>
                <wp:lineTo x="3630" y="20769"/>
                <wp:lineTo x="6171" y="20769"/>
                <wp:lineTo x="18514" y="19523"/>
                <wp:lineTo x="19966" y="16200"/>
                <wp:lineTo x="18514" y="14123"/>
                <wp:lineTo x="18151" y="3323"/>
                <wp:lineTo x="15973" y="2077"/>
                <wp:lineTo x="7261" y="0"/>
                <wp:lineTo x="363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894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"/>
    </w:p>
    <w:p w14:paraId="11557E78" w14:textId="63CE2F99" w:rsidR="00583697" w:rsidRPr="00891430" w:rsidRDefault="00583697" w:rsidP="00B9236C">
      <w:pPr>
        <w:rPr>
          <w:rFonts w:ascii="Arial" w:hAnsi="Arial" w:cs="Arial"/>
          <w:color w:val="000000"/>
        </w:rPr>
      </w:pPr>
    </w:p>
    <w:p w14:paraId="37A74391" w14:textId="77777777" w:rsidR="00B9236C" w:rsidRPr="00891430" w:rsidRDefault="00B9236C" w:rsidP="00B9236C">
      <w:pPr>
        <w:ind w:left="5760" w:firstLine="720"/>
        <w:rPr>
          <w:rFonts w:ascii="Arial" w:hAnsi="Arial" w:cs="Arial"/>
        </w:rPr>
      </w:pPr>
      <w:r w:rsidRPr="00891430">
        <w:rPr>
          <w:rFonts w:ascii="Arial" w:hAnsi="Arial" w:cs="Arial"/>
          <w:color w:val="000000"/>
        </w:rPr>
        <w:t>Sanjiwana Arjasakusuma</w:t>
      </w:r>
    </w:p>
    <w:p w14:paraId="5D72FD86" w14:textId="77777777" w:rsidR="00B9236C" w:rsidRPr="002C5708" w:rsidRDefault="00B9236C" w:rsidP="000862D8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</w:p>
    <w:sectPr w:rsidR="00B9236C" w:rsidRPr="002C57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Narrow">
    <w:altName w:val="Arial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E0539"/>
    <w:multiLevelType w:val="hybridMultilevel"/>
    <w:tmpl w:val="3DFAFC78"/>
    <w:lvl w:ilvl="0" w:tplc="AAB6B0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D0906"/>
    <w:multiLevelType w:val="hybridMultilevel"/>
    <w:tmpl w:val="CA907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75756"/>
    <w:multiLevelType w:val="multilevel"/>
    <w:tmpl w:val="E0FE1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573023"/>
    <w:multiLevelType w:val="hybridMultilevel"/>
    <w:tmpl w:val="FD6012DE"/>
    <w:lvl w:ilvl="0" w:tplc="553AEDA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F633E"/>
    <w:multiLevelType w:val="multilevel"/>
    <w:tmpl w:val="035C5B58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209E7EC3"/>
    <w:multiLevelType w:val="hybridMultilevel"/>
    <w:tmpl w:val="CC206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B522C"/>
    <w:multiLevelType w:val="hybridMultilevel"/>
    <w:tmpl w:val="A67C9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319C4"/>
    <w:multiLevelType w:val="hybridMultilevel"/>
    <w:tmpl w:val="38A6B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353FC"/>
    <w:multiLevelType w:val="hybridMultilevel"/>
    <w:tmpl w:val="D72A0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546A39"/>
    <w:multiLevelType w:val="hybridMultilevel"/>
    <w:tmpl w:val="213AFB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EA0FAB"/>
    <w:multiLevelType w:val="hybridMultilevel"/>
    <w:tmpl w:val="82BA7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0D03B6"/>
    <w:multiLevelType w:val="hybridMultilevel"/>
    <w:tmpl w:val="25EE7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6256E2"/>
    <w:multiLevelType w:val="hybridMultilevel"/>
    <w:tmpl w:val="E9529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B97028"/>
    <w:multiLevelType w:val="hybridMultilevel"/>
    <w:tmpl w:val="46C2FDD8"/>
    <w:lvl w:ilvl="0" w:tplc="C29C8E36">
      <w:start w:val="1"/>
      <w:numFmt w:val="lowerLetter"/>
      <w:lvlText w:val="%1."/>
      <w:lvlJc w:val="left"/>
      <w:pPr>
        <w:ind w:left="72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F87F05"/>
    <w:multiLevelType w:val="hybridMultilevel"/>
    <w:tmpl w:val="92E03E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9D6FC4"/>
    <w:multiLevelType w:val="hybridMultilevel"/>
    <w:tmpl w:val="213AFB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7"/>
  </w:num>
  <w:num w:numId="7">
    <w:abstractNumId w:val="1"/>
  </w:num>
  <w:num w:numId="8">
    <w:abstractNumId w:val="11"/>
  </w:num>
  <w:num w:numId="9">
    <w:abstractNumId w:val="12"/>
  </w:num>
  <w:num w:numId="10">
    <w:abstractNumId w:val="2"/>
  </w:num>
  <w:num w:numId="11">
    <w:abstractNumId w:val="13"/>
  </w:num>
  <w:num w:numId="12">
    <w:abstractNumId w:val="14"/>
  </w:num>
  <w:num w:numId="13">
    <w:abstractNumId w:val="10"/>
  </w:num>
  <w:num w:numId="14">
    <w:abstractNumId w:val="8"/>
  </w:num>
  <w:num w:numId="15">
    <w:abstractNumId w:val="15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2sbA0sjQ2szS3NDZR0lEKTi0uzszPAykwrAUATCvV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9sw9rfdrkdzfr1exrw65wwtx9t0rzvwsees9&quot;&gt;PMD_2019&lt;record-ids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8&lt;/item&gt;&lt;/record-ids&gt;&lt;/item&gt;&lt;/Libraries&gt;"/>
  </w:docVars>
  <w:rsids>
    <w:rsidRoot w:val="00993C55"/>
    <w:rsid w:val="00021706"/>
    <w:rsid w:val="0003012F"/>
    <w:rsid w:val="000862D8"/>
    <w:rsid w:val="000B137D"/>
    <w:rsid w:val="000D417A"/>
    <w:rsid w:val="00150E0B"/>
    <w:rsid w:val="0017239E"/>
    <w:rsid w:val="00186540"/>
    <w:rsid w:val="00193040"/>
    <w:rsid w:val="00196BAE"/>
    <w:rsid w:val="00197B13"/>
    <w:rsid w:val="001B0DDB"/>
    <w:rsid w:val="001E6AE3"/>
    <w:rsid w:val="00207BE1"/>
    <w:rsid w:val="00210841"/>
    <w:rsid w:val="00213525"/>
    <w:rsid w:val="00224921"/>
    <w:rsid w:val="00236DE2"/>
    <w:rsid w:val="00250A76"/>
    <w:rsid w:val="00266A5B"/>
    <w:rsid w:val="00295D8E"/>
    <w:rsid w:val="002A2C1E"/>
    <w:rsid w:val="002C5708"/>
    <w:rsid w:val="002D3FFA"/>
    <w:rsid w:val="002E443E"/>
    <w:rsid w:val="00307A85"/>
    <w:rsid w:val="003228A7"/>
    <w:rsid w:val="00341756"/>
    <w:rsid w:val="0035458F"/>
    <w:rsid w:val="00366FBE"/>
    <w:rsid w:val="003849D5"/>
    <w:rsid w:val="003964E8"/>
    <w:rsid w:val="003B1E5A"/>
    <w:rsid w:val="003D3EB3"/>
    <w:rsid w:val="00436E47"/>
    <w:rsid w:val="00494CE9"/>
    <w:rsid w:val="005115BA"/>
    <w:rsid w:val="0053308C"/>
    <w:rsid w:val="0054322D"/>
    <w:rsid w:val="0056243D"/>
    <w:rsid w:val="00583697"/>
    <w:rsid w:val="0059633D"/>
    <w:rsid w:val="005B0DF0"/>
    <w:rsid w:val="005E33C2"/>
    <w:rsid w:val="00606484"/>
    <w:rsid w:val="00623749"/>
    <w:rsid w:val="00641590"/>
    <w:rsid w:val="006417A9"/>
    <w:rsid w:val="0064227D"/>
    <w:rsid w:val="00642B0E"/>
    <w:rsid w:val="00644E7C"/>
    <w:rsid w:val="00651A04"/>
    <w:rsid w:val="00660B6F"/>
    <w:rsid w:val="00676DB5"/>
    <w:rsid w:val="006E14FD"/>
    <w:rsid w:val="006F4F19"/>
    <w:rsid w:val="00712992"/>
    <w:rsid w:val="00717181"/>
    <w:rsid w:val="00730636"/>
    <w:rsid w:val="007406AC"/>
    <w:rsid w:val="00744EDC"/>
    <w:rsid w:val="007473B1"/>
    <w:rsid w:val="00780738"/>
    <w:rsid w:val="0078206C"/>
    <w:rsid w:val="007A7718"/>
    <w:rsid w:val="007C7AE5"/>
    <w:rsid w:val="0081157E"/>
    <w:rsid w:val="00833B89"/>
    <w:rsid w:val="00834337"/>
    <w:rsid w:val="00850727"/>
    <w:rsid w:val="00853662"/>
    <w:rsid w:val="00861655"/>
    <w:rsid w:val="00871AA5"/>
    <w:rsid w:val="00876328"/>
    <w:rsid w:val="00886811"/>
    <w:rsid w:val="00886D64"/>
    <w:rsid w:val="008917ED"/>
    <w:rsid w:val="008C6D66"/>
    <w:rsid w:val="00914328"/>
    <w:rsid w:val="0091535D"/>
    <w:rsid w:val="009255F2"/>
    <w:rsid w:val="009659F1"/>
    <w:rsid w:val="00993C55"/>
    <w:rsid w:val="00995ECF"/>
    <w:rsid w:val="009A1B09"/>
    <w:rsid w:val="009A6000"/>
    <w:rsid w:val="009B46B5"/>
    <w:rsid w:val="009C4614"/>
    <w:rsid w:val="009D5AA7"/>
    <w:rsid w:val="00A15882"/>
    <w:rsid w:val="00A370A6"/>
    <w:rsid w:val="00A51087"/>
    <w:rsid w:val="00A80EFD"/>
    <w:rsid w:val="00AA5166"/>
    <w:rsid w:val="00AC1825"/>
    <w:rsid w:val="00B103BD"/>
    <w:rsid w:val="00B22E1B"/>
    <w:rsid w:val="00B331BB"/>
    <w:rsid w:val="00B57BAF"/>
    <w:rsid w:val="00B654CA"/>
    <w:rsid w:val="00B70FC6"/>
    <w:rsid w:val="00B773F3"/>
    <w:rsid w:val="00B9236C"/>
    <w:rsid w:val="00B93ABB"/>
    <w:rsid w:val="00B977DE"/>
    <w:rsid w:val="00BC128C"/>
    <w:rsid w:val="00BE3DE4"/>
    <w:rsid w:val="00C31AAD"/>
    <w:rsid w:val="00C872C8"/>
    <w:rsid w:val="00C979FB"/>
    <w:rsid w:val="00CC091E"/>
    <w:rsid w:val="00CC4D26"/>
    <w:rsid w:val="00D01630"/>
    <w:rsid w:val="00D40883"/>
    <w:rsid w:val="00D62384"/>
    <w:rsid w:val="00D70693"/>
    <w:rsid w:val="00D836B5"/>
    <w:rsid w:val="00DD0FB3"/>
    <w:rsid w:val="00DF66F2"/>
    <w:rsid w:val="00E00550"/>
    <w:rsid w:val="00E04553"/>
    <w:rsid w:val="00E07BA0"/>
    <w:rsid w:val="00E13C5E"/>
    <w:rsid w:val="00E273DA"/>
    <w:rsid w:val="00E63172"/>
    <w:rsid w:val="00E753BC"/>
    <w:rsid w:val="00E82F28"/>
    <w:rsid w:val="00E93EBF"/>
    <w:rsid w:val="00EB1D79"/>
    <w:rsid w:val="00F3110D"/>
    <w:rsid w:val="00F31F9B"/>
    <w:rsid w:val="00F47E3E"/>
    <w:rsid w:val="00F47F8E"/>
    <w:rsid w:val="00F71F61"/>
    <w:rsid w:val="00FC141E"/>
    <w:rsid w:val="00FE6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984F8"/>
  <w15:chartTrackingRefBased/>
  <w15:docId w15:val="{C3ED0BFE-D51B-4851-9601-E9624ACB3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93C55"/>
  </w:style>
  <w:style w:type="paragraph" w:styleId="Heading1">
    <w:name w:val="heading 1"/>
    <w:basedOn w:val="Normal"/>
    <w:next w:val="Normal"/>
    <w:link w:val="Heading1Char"/>
    <w:uiPriority w:val="9"/>
    <w:qFormat/>
    <w:rsid w:val="00993C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3C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3C55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fontstyle21">
    <w:name w:val="fontstyle21"/>
    <w:basedOn w:val="DefaultParagraphFont"/>
    <w:rsid w:val="00993C55"/>
    <w:rPr>
      <w:rFonts w:ascii="ArialNarrow" w:hAnsi="ArialNarrow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93C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93C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3C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C5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115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translate">
    <w:name w:val="notranslate"/>
    <w:basedOn w:val="DefaultParagraphFont"/>
    <w:rsid w:val="0081157E"/>
  </w:style>
  <w:style w:type="paragraph" w:styleId="NoSpacing">
    <w:name w:val="No Spacing"/>
    <w:uiPriority w:val="1"/>
    <w:qFormat/>
    <w:rsid w:val="000862D8"/>
    <w:pPr>
      <w:spacing w:after="0" w:line="240" w:lineRule="auto"/>
    </w:pPr>
  </w:style>
  <w:style w:type="table" w:styleId="TableGrid">
    <w:name w:val="Table Grid"/>
    <w:basedOn w:val="TableNormal"/>
    <w:uiPriority w:val="39"/>
    <w:rsid w:val="00B65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236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sanjiwana.arjasakusuma@ugm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wana Arjasakusuma</dc:creator>
  <cp:keywords/>
  <dc:description/>
  <cp:lastModifiedBy>Sanjiwana Arjasakusuma</cp:lastModifiedBy>
  <cp:revision>3</cp:revision>
  <dcterms:created xsi:type="dcterms:W3CDTF">2019-10-12T11:04:00Z</dcterms:created>
  <dcterms:modified xsi:type="dcterms:W3CDTF">2019-10-12T11:53:00Z</dcterms:modified>
</cp:coreProperties>
</file>